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ลองสังเกตเด็ก ๆ ลองสังเกตไปพร้อม ๆ กันนะครับ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ครูจะเป็นคนเลื่อนภาพให้ พอภาพขึ้นปุ๊บ1, 2, 3 ปุ๊บ นักเรียนเราให้เพื่อนฟังเลยนะครับ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 -</w:t>
      </w:r>
    </w:p>
    <w:p>
      <w:pPr>
        <w:pStyle w:val="BodyText"/>
      </w:pPr>
      <w:r>
        <w:t xml:space="preserve">(คุณครูปรเมษฐ) สวัสดีคุณครูปลายทาง แล้วก็นักเรียนปลายทางนะครับของครูนะครับ วันนี้ครูทั้ง 2 คนนี่ ก็มีอุปกรณ์พิเศษนะครับในรายวิชาภาษาไทย ระดับชั้นประถมศึกษาปีที่ 6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เราจะเรียกกันวันนี้ดีกว่านะครับ สืบเนื่องจากชั่วโมงที่แล้วนะครับการระบาดของเชื้อไวรัส COVID ก็ยังรุนแรงอยู่เราจึงต้องป้องกันนะครับ ไปพูดกันถึงเรื่องที่ได้ไปเห็นเรื่องราวเกี่ยวกับวิถีชีวิตของคนในมัยอยุธยาในเรื่องขุนช้างขุนแผนที่เราได้ศึกษาเรืื่องของขุนช้างขุนแผนนะคเรียบร้อยแล้วคุณครูคณิตา ปรากฏว่าสนุกสนานมาก เด็ก ๆอันนี้ก็เป็นสิ่งที่เด็ก ๆ นี่ไปค้นหามันส่งผลถึงการบางคนนี่ถึงกับไปดูมาไปถามพ่อถามแม่ นัย คืออะไร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เป็นการกระตุ้นความคิดไม่ได้เรียกนานแล้ว ลุกขึ้นยืนครับ ตอบคำถามข้อแรก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บ้างหรือไม่ นักเรียนคะนักเรียนเคยดูโทรทัศน์แล้วชอบตัวละครไหมคะถ้าชอบนี่เพราะอะไร และถ้าไม่ชอบนี่เพราะอะไรเชื่อว่านักเรียนนี่เคยดูละครถามต่อนะ เพรา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ภูมิ</dc:title>
  <dc:creator/>
  <cp:keywords/>
  <dcterms:created xsi:type="dcterms:W3CDTF">2022-06-21T08:27:41Z</dcterms:created>
  <dcterms:modified xsi:type="dcterms:W3CDTF">2022-06-21T0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ิถุนายน 2565 เวลา 14.00 น.</vt:lpwstr>
  </property>
  <property fmtid="{D5CDD505-2E9C-101B-9397-08002B2CF9AE}" pid="3" name="subtitle">
    <vt:lpwstr/>
  </property>
</Properties>
</file>